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C9E32" w14:textId="42872B64" w:rsidR="008C0942" w:rsidRPr="0059446C" w:rsidRDefault="00265ACF" w:rsidP="009137CC">
      <w:pPr>
        <w:pStyle w:val="a3"/>
        <w:spacing w:before="0"/>
        <w:ind w:left="2156" w:right="2343"/>
        <w:jc w:val="center"/>
      </w:pPr>
      <w:r w:rsidRPr="0059446C">
        <w:t xml:space="preserve">Pentru </w:t>
      </w:r>
      <w:r w:rsidR="00613367" w:rsidRPr="0059446C">
        <w:t>achiziționarea</w:t>
      </w:r>
      <w:r w:rsidRPr="0059446C">
        <w:t xml:space="preserve"> </w:t>
      </w:r>
      <w:r w:rsidR="00424C61" w:rsidRPr="0059446C">
        <w:t>imprimantelor</w:t>
      </w:r>
      <w:r w:rsidR="00F170FC" w:rsidRPr="0059446C">
        <w:t xml:space="preserve"> </w:t>
      </w:r>
    </w:p>
    <w:p w14:paraId="458DA01B" w14:textId="77777777" w:rsidR="008C0942" w:rsidRPr="0059446C" w:rsidRDefault="008C0942" w:rsidP="009137CC">
      <w:pPr>
        <w:rPr>
          <w:b/>
          <w:sz w:val="13"/>
        </w:rPr>
      </w:pPr>
    </w:p>
    <w:p w14:paraId="6E4D49CA" w14:textId="70D57B97" w:rsidR="008C0942" w:rsidRPr="0059446C" w:rsidRDefault="00424C61" w:rsidP="009137CC">
      <w:pPr>
        <w:jc w:val="center"/>
        <w:rPr>
          <w:b/>
          <w:sz w:val="28"/>
          <w:szCs w:val="28"/>
        </w:rPr>
      </w:pPr>
      <w:r w:rsidRPr="0059446C">
        <w:rPr>
          <w:b/>
          <w:sz w:val="28"/>
          <w:szCs w:val="28"/>
        </w:rPr>
        <w:t>Cerințe minime obligatorii</w:t>
      </w:r>
    </w:p>
    <w:p w14:paraId="5D648D19" w14:textId="26303CA3" w:rsidR="00F170FC" w:rsidRPr="002E7FC9" w:rsidRDefault="00F170FC" w:rsidP="00145CB7">
      <w:pPr>
        <w:rPr>
          <w:b/>
          <w:sz w:val="24"/>
          <w:lang w:val="en-US"/>
        </w:rPr>
      </w:pPr>
    </w:p>
    <w:tbl>
      <w:tblPr>
        <w:tblpPr w:leftFromText="180" w:rightFromText="180" w:vertAnchor="text" w:tblpX="-587" w:tblpY="1"/>
        <w:tblOverlap w:val="never"/>
        <w:tblW w:w="10774" w:type="dxa"/>
        <w:tblLook w:val="04A0" w:firstRow="1" w:lastRow="0" w:firstColumn="1" w:lastColumn="0" w:noHBand="0" w:noVBand="1"/>
      </w:tblPr>
      <w:tblGrid>
        <w:gridCol w:w="567"/>
        <w:gridCol w:w="3948"/>
        <w:gridCol w:w="6259"/>
      </w:tblGrid>
      <w:tr w:rsidR="00DB3B8E" w:rsidRPr="002E7FC9" w14:paraId="08904B83" w14:textId="77777777" w:rsidTr="001354C2">
        <w:trPr>
          <w:trHeight w:val="330"/>
        </w:trPr>
        <w:tc>
          <w:tcPr>
            <w:tcW w:w="1077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5E0B3"/>
            <w:noWrap/>
            <w:vAlign w:val="center"/>
            <w:hideMark/>
          </w:tcPr>
          <w:p w14:paraId="1EDC680C" w14:textId="4D4D433F" w:rsidR="00DB3B8E" w:rsidRPr="002E7FC9" w:rsidRDefault="00A619C9" w:rsidP="00424C61">
            <w:pPr>
              <w:jc w:val="center"/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>
              <w:rPr>
                <w:color w:val="000000"/>
                <w:sz w:val="20"/>
                <w:szCs w:val="20"/>
                <w:lang w:eastAsia="ro-RO"/>
              </w:rPr>
              <w:t>(new, not refubrished)</w:t>
            </w:r>
          </w:p>
        </w:tc>
      </w:tr>
      <w:tr w:rsidR="00424C61" w:rsidRPr="002E7FC9" w14:paraId="658F4790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AD8814" w14:textId="77777777" w:rsidR="00424C61" w:rsidRPr="002E7FC9" w:rsidRDefault="00424C61" w:rsidP="00424C6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4A3689" w14:textId="77777777" w:rsidR="00424C61" w:rsidRPr="002E7FC9" w:rsidRDefault="00424C61" w:rsidP="00424C6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Type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1B2CB8" w14:textId="3B9735C0" w:rsidR="00424C61" w:rsidRPr="002E7FC9" w:rsidRDefault="00424C61" w:rsidP="00424C61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Printer/Scanner/Copier</w:t>
            </w:r>
            <w:r w:rsidR="009137CC">
              <w:rPr>
                <w:color w:val="000000"/>
                <w:sz w:val="24"/>
                <w:szCs w:val="24"/>
                <w:lang w:val="en-US" w:eastAsia="ru-RU"/>
              </w:rPr>
              <w:t>/Fax</w:t>
            </w:r>
          </w:p>
        </w:tc>
      </w:tr>
      <w:tr w:rsidR="00424C61" w:rsidRPr="002E7FC9" w14:paraId="2133557A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B94C68" w14:textId="77777777" w:rsidR="00424C61" w:rsidRPr="002E7FC9" w:rsidRDefault="00424C61" w:rsidP="00424C6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B51D9B" w14:textId="77777777" w:rsidR="00424C61" w:rsidRPr="002E7FC9" w:rsidRDefault="00424C61" w:rsidP="00424C6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Technology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3D8566" w14:textId="77777777" w:rsidR="00424C61" w:rsidRPr="002E7FC9" w:rsidRDefault="00424C61" w:rsidP="00424C61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Laser</w:t>
            </w:r>
          </w:p>
        </w:tc>
      </w:tr>
      <w:tr w:rsidR="007556C8" w:rsidRPr="002E7FC9" w14:paraId="60CD204A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62CA6A" w14:textId="77777777" w:rsidR="007556C8" w:rsidRPr="002E7FC9" w:rsidRDefault="007556C8" w:rsidP="00424C6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FC0ACB" w14:textId="78D17589" w:rsidR="007556C8" w:rsidRPr="002E7FC9" w:rsidRDefault="007556C8" w:rsidP="00424C6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Control panel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36CFC2" w14:textId="7491F1A8" w:rsidR="007556C8" w:rsidRPr="002E7FC9" w:rsidRDefault="007556C8" w:rsidP="00424C61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Yes (colour touchscreen)</w:t>
            </w:r>
          </w:p>
        </w:tc>
      </w:tr>
      <w:tr w:rsidR="00EC5233" w:rsidRPr="002E7FC9" w14:paraId="3181BB99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4482FF" w14:textId="77777777" w:rsidR="00EC5233" w:rsidRPr="002E7FC9" w:rsidRDefault="00EC5233" w:rsidP="00424C6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6242FC" w14:textId="6DCFE32F" w:rsidR="00EC5233" w:rsidRPr="002E7FC9" w:rsidRDefault="00EC5233" w:rsidP="00424C6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Duplex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B088EE" w14:textId="7EE64C3A" w:rsidR="00EC5233" w:rsidRPr="002E7FC9" w:rsidRDefault="00EC5233" w:rsidP="00424C61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Yes</w:t>
            </w:r>
            <w:r w:rsidR="00A443D7"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 </w:t>
            </w:r>
          </w:p>
        </w:tc>
      </w:tr>
      <w:tr w:rsidR="00EC5233" w:rsidRPr="002E7FC9" w14:paraId="2639275B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944C2E" w14:textId="77777777" w:rsidR="00EC5233" w:rsidRPr="002E7FC9" w:rsidRDefault="00EC5233" w:rsidP="00424C6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3B4C51" w14:textId="64CB769A" w:rsidR="00EC5233" w:rsidRPr="002E7FC9" w:rsidRDefault="00EC5233" w:rsidP="00424C6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ADF Type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EB7D78" w14:textId="68F4D0D9" w:rsidR="00EC5233" w:rsidRPr="002E7FC9" w:rsidRDefault="00EC5233" w:rsidP="00424C61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DADF – scan both sides of the page at on</w:t>
            </w:r>
            <w:r w:rsidR="005E141B">
              <w:rPr>
                <w:color w:val="000000"/>
                <w:sz w:val="24"/>
                <w:szCs w:val="24"/>
                <w:lang w:val="en-US" w:eastAsia="ru-RU"/>
              </w:rPr>
              <w:t>c</w:t>
            </w:r>
            <w:r w:rsidRPr="002E7FC9">
              <w:rPr>
                <w:color w:val="000000"/>
                <w:sz w:val="24"/>
                <w:szCs w:val="24"/>
                <w:lang w:val="en-US" w:eastAsia="ru-RU"/>
              </w:rPr>
              <w:t>e</w:t>
            </w:r>
          </w:p>
        </w:tc>
      </w:tr>
      <w:tr w:rsidR="00424C61" w:rsidRPr="002E7FC9" w14:paraId="53017FFE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62DE5F" w14:textId="77777777" w:rsidR="00424C61" w:rsidRPr="002E7FC9" w:rsidRDefault="00424C61" w:rsidP="00424C6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F9AD10" w14:textId="77777777" w:rsidR="00424C61" w:rsidRPr="002E7FC9" w:rsidRDefault="00424C61" w:rsidP="00424C6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Duty cycle (monthly, A4)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7134C0" w14:textId="1F74283C" w:rsidR="00424C61" w:rsidRPr="002E7FC9" w:rsidRDefault="00424C61" w:rsidP="00424C61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C93A04">
              <w:rPr>
                <w:color w:val="000000"/>
                <w:sz w:val="24"/>
                <w:szCs w:val="24"/>
                <w:lang w:val="en-US" w:eastAsia="ru-RU"/>
              </w:rPr>
              <w:t xml:space="preserve">min. </w:t>
            </w:r>
            <w:r w:rsidR="00B441A6" w:rsidRPr="00C93A04">
              <w:rPr>
                <w:color w:val="000000"/>
                <w:sz w:val="24"/>
                <w:szCs w:val="24"/>
                <w:lang w:val="en-US" w:eastAsia="ru-RU"/>
              </w:rPr>
              <w:t xml:space="preserve">80 </w:t>
            </w:r>
            <w:r w:rsidRPr="00C93A04">
              <w:rPr>
                <w:color w:val="000000"/>
                <w:sz w:val="24"/>
                <w:szCs w:val="24"/>
                <w:lang w:val="en-US" w:eastAsia="ru-RU"/>
              </w:rPr>
              <w:t>000 pages</w:t>
            </w:r>
          </w:p>
        </w:tc>
      </w:tr>
      <w:tr w:rsidR="00110641" w:rsidRPr="002E7FC9" w14:paraId="14E0A0B2" w14:textId="77777777" w:rsidTr="006C672B">
        <w:trPr>
          <w:trHeight w:val="330"/>
        </w:trPr>
        <w:tc>
          <w:tcPr>
            <w:tcW w:w="1077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2D31E9" w14:textId="52979901" w:rsidR="00110641" w:rsidRPr="002E7FC9" w:rsidRDefault="00110641" w:rsidP="0011064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P</w:t>
            </w:r>
            <w:r w:rsidR="00DB3B8E"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RINT</w:t>
            </w:r>
          </w:p>
        </w:tc>
      </w:tr>
      <w:tr w:rsidR="00424C61" w:rsidRPr="002E7FC9" w14:paraId="28BCFC23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980FBB" w14:textId="77777777" w:rsidR="00424C61" w:rsidRPr="002E7FC9" w:rsidRDefault="00424C61" w:rsidP="00424C6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A07EAF" w14:textId="77BAF24C" w:rsidR="00424C61" w:rsidRPr="002E7FC9" w:rsidRDefault="00424C61" w:rsidP="00424C6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 xml:space="preserve">Print </w:t>
            </w:r>
            <w:r w:rsidR="007556C8"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s</w:t>
            </w: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peed</w:t>
            </w:r>
            <w:r w:rsidR="007556C8"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 xml:space="preserve"> (min)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28BBE5" w14:textId="4BC7BC4A" w:rsidR="00424C61" w:rsidRPr="00FF28D6" w:rsidRDefault="0054599C" w:rsidP="00424C61">
            <w:pPr>
              <w:rPr>
                <w:sz w:val="24"/>
                <w:szCs w:val="24"/>
                <w:lang w:val="en-US" w:eastAsia="ru-RU"/>
              </w:rPr>
            </w:pPr>
            <w:r>
              <w:rPr>
                <w:color w:val="000000"/>
                <w:sz w:val="24"/>
                <w:szCs w:val="24"/>
                <w:lang w:eastAsia="ru-RU"/>
              </w:rPr>
              <w:t>30</w:t>
            </w:r>
            <w:r w:rsidRPr="000544D5">
              <w:rPr>
                <w:color w:val="000000"/>
                <w:sz w:val="24"/>
                <w:szCs w:val="24"/>
                <w:lang w:eastAsia="ru-RU"/>
              </w:rPr>
              <w:t xml:space="preserve"> ppm (A4 normal); 30 ipm (A4 duplex).</w:t>
            </w:r>
          </w:p>
        </w:tc>
      </w:tr>
      <w:tr w:rsidR="00110641" w:rsidRPr="002E7FC9" w14:paraId="6A74FDAE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0A9D35" w14:textId="77777777" w:rsidR="00110641" w:rsidRPr="002E7FC9" w:rsidRDefault="00110641" w:rsidP="0011064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23DEA0C" w14:textId="4E34CF8E" w:rsidR="00110641" w:rsidRPr="002E7FC9" w:rsidRDefault="00110641" w:rsidP="0011064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Print resolution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48A87F" w14:textId="6D0129E5" w:rsidR="00110641" w:rsidRPr="00FF28D6" w:rsidRDefault="00110641" w:rsidP="00110641">
            <w:pPr>
              <w:rPr>
                <w:sz w:val="24"/>
                <w:szCs w:val="24"/>
                <w:lang w:val="en-US" w:eastAsia="ru-RU"/>
              </w:rPr>
            </w:pPr>
            <w:r w:rsidRPr="00FF28D6">
              <w:rPr>
                <w:sz w:val="24"/>
                <w:szCs w:val="24"/>
                <w:lang w:val="en-US" w:eastAsia="ru-RU"/>
              </w:rPr>
              <w:t xml:space="preserve">min. </w:t>
            </w:r>
            <w:r w:rsidR="00E43C53" w:rsidRPr="00FF28D6">
              <w:rPr>
                <w:sz w:val="24"/>
                <w:szCs w:val="24"/>
                <w:lang w:val="en-US" w:eastAsia="ru-RU"/>
              </w:rPr>
              <w:t>60</w:t>
            </w:r>
            <w:r w:rsidRPr="00FF28D6">
              <w:rPr>
                <w:sz w:val="24"/>
                <w:szCs w:val="24"/>
                <w:lang w:val="en-US" w:eastAsia="ru-RU"/>
              </w:rPr>
              <w:t>0x</w:t>
            </w:r>
            <w:r w:rsidR="00E43C53" w:rsidRPr="00FF28D6">
              <w:rPr>
                <w:sz w:val="24"/>
                <w:szCs w:val="24"/>
                <w:lang w:val="en-US" w:eastAsia="ru-RU"/>
              </w:rPr>
              <w:t>6</w:t>
            </w:r>
            <w:r w:rsidRPr="00FF28D6">
              <w:rPr>
                <w:sz w:val="24"/>
                <w:szCs w:val="24"/>
                <w:lang w:val="en-US" w:eastAsia="ru-RU"/>
              </w:rPr>
              <w:t xml:space="preserve">00 dpi </w:t>
            </w:r>
          </w:p>
        </w:tc>
      </w:tr>
      <w:tr w:rsidR="00110641" w:rsidRPr="002E7FC9" w14:paraId="51227BE4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682BEC" w14:textId="77777777" w:rsidR="00110641" w:rsidRPr="002E7FC9" w:rsidRDefault="00110641" w:rsidP="0011064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69C5B7" w14:textId="6E182940" w:rsidR="00110641" w:rsidRPr="002E7FC9" w:rsidRDefault="00110641" w:rsidP="0011064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Standard print languages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2D42C" w14:textId="320985DA" w:rsidR="00110641" w:rsidRPr="002E7FC9" w:rsidRDefault="00110641" w:rsidP="00110641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PCL6, Adobe PostScript3</w:t>
            </w:r>
            <w:r w:rsidR="000D3B07" w:rsidRPr="002E7FC9">
              <w:rPr>
                <w:color w:val="000000"/>
                <w:sz w:val="24"/>
                <w:szCs w:val="24"/>
                <w:lang w:val="en-US" w:eastAsia="ru-RU"/>
              </w:rPr>
              <w:t>; PDF;</w:t>
            </w:r>
            <w:r w:rsidR="00DB3B8E"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 Native Office, URF.</w:t>
            </w:r>
          </w:p>
        </w:tc>
      </w:tr>
      <w:tr w:rsidR="00DB3B8E" w:rsidRPr="002E7FC9" w14:paraId="57FE824D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F514A7" w14:textId="77777777" w:rsidR="00DB3B8E" w:rsidRPr="002E7FC9" w:rsidRDefault="00DB3B8E" w:rsidP="0011064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2641BB" w14:textId="23FE5139" w:rsidR="00DB3B8E" w:rsidRPr="002E7FC9" w:rsidRDefault="00DB3B8E" w:rsidP="0011064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Print features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B46E76" w14:textId="59F80DF2" w:rsidR="00DB3B8E" w:rsidRPr="002E7FC9" w:rsidRDefault="00DB3B8E" w:rsidP="00110641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Print from USB; </w:t>
            </w:r>
            <w:r w:rsidR="00EC5233" w:rsidRPr="002E7FC9">
              <w:rPr>
                <w:color w:val="000000"/>
                <w:sz w:val="24"/>
                <w:szCs w:val="24"/>
                <w:lang w:val="en-US" w:eastAsia="ru-RU"/>
              </w:rPr>
              <w:t>Print two sides.</w:t>
            </w:r>
          </w:p>
        </w:tc>
      </w:tr>
      <w:tr w:rsidR="00DB3B8E" w:rsidRPr="002E7FC9" w14:paraId="1895AB7D" w14:textId="77777777" w:rsidTr="000E5F7E">
        <w:trPr>
          <w:trHeight w:val="330"/>
        </w:trPr>
        <w:tc>
          <w:tcPr>
            <w:tcW w:w="1077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1BC65C" w14:textId="22A94778" w:rsidR="00DB3B8E" w:rsidRPr="002E7FC9" w:rsidRDefault="00DB3B8E" w:rsidP="00DB3B8E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COPY</w:t>
            </w:r>
          </w:p>
        </w:tc>
      </w:tr>
      <w:tr w:rsidR="00110641" w:rsidRPr="002E7FC9" w14:paraId="5AC65618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C52C96" w14:textId="77777777" w:rsidR="00110641" w:rsidRPr="002E7FC9" w:rsidRDefault="00110641" w:rsidP="00110641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4C745F" w14:textId="3E228532" w:rsidR="00110641" w:rsidRPr="002E7FC9" w:rsidRDefault="00110641" w:rsidP="00110641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Copy speed (min)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194058" w14:textId="49618EE5" w:rsidR="00110641" w:rsidRPr="002E7FC9" w:rsidRDefault="0054599C" w:rsidP="00110641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0544D5">
              <w:rPr>
                <w:color w:val="000000"/>
                <w:sz w:val="24"/>
                <w:szCs w:val="24"/>
                <w:lang w:eastAsia="ru-RU"/>
              </w:rPr>
              <w:t>3</w:t>
            </w:r>
            <w:r>
              <w:rPr>
                <w:color w:val="000000"/>
                <w:sz w:val="24"/>
                <w:szCs w:val="24"/>
                <w:lang w:eastAsia="ru-RU"/>
              </w:rPr>
              <w:t>5</w:t>
            </w:r>
            <w:r w:rsidRPr="000544D5">
              <w:rPr>
                <w:color w:val="000000"/>
                <w:sz w:val="24"/>
                <w:szCs w:val="24"/>
                <w:lang w:eastAsia="ru-RU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ru-RU"/>
              </w:rPr>
              <w:t>cpm</w:t>
            </w:r>
            <w:r w:rsidRPr="000544D5">
              <w:rPr>
                <w:color w:val="000000"/>
                <w:sz w:val="24"/>
                <w:szCs w:val="24"/>
                <w:lang w:eastAsia="ru-RU"/>
              </w:rPr>
              <w:t xml:space="preserve"> </w:t>
            </w:r>
          </w:p>
        </w:tc>
      </w:tr>
      <w:tr w:rsidR="00DB3B8E" w:rsidRPr="002E7FC9" w14:paraId="36B995B2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3C8967" w14:textId="77777777" w:rsidR="00DB3B8E" w:rsidRPr="002E7FC9" w:rsidRDefault="00DB3B8E" w:rsidP="00DB3B8E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702A5C" w14:textId="760C1416" w:rsidR="00DB3B8E" w:rsidRPr="002E7FC9" w:rsidRDefault="00DB3B8E" w:rsidP="00DB3B8E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Copy Features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15BB27" w14:textId="28A625E7" w:rsidR="00DB3B8E" w:rsidRPr="002E7FC9" w:rsidRDefault="00DB3B8E" w:rsidP="00DB3B8E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Automatic Two-Sided; Density Adjustment of image; Multiple Copies (up to </w:t>
            </w:r>
            <w:r w:rsidR="00A443D7" w:rsidRPr="002E7FC9">
              <w:rPr>
                <w:color w:val="000000"/>
                <w:sz w:val="24"/>
                <w:szCs w:val="24"/>
                <w:lang w:val="en-US" w:eastAsia="ru-RU"/>
              </w:rPr>
              <w:t>999</w:t>
            </w:r>
            <w:r w:rsidRPr="002E7FC9">
              <w:rPr>
                <w:color w:val="000000"/>
                <w:sz w:val="24"/>
                <w:szCs w:val="24"/>
                <w:lang w:val="en-US" w:eastAsia="ru-RU"/>
              </w:rPr>
              <w:t>); Resize.</w:t>
            </w:r>
          </w:p>
        </w:tc>
      </w:tr>
      <w:tr w:rsidR="00DB3B8E" w:rsidRPr="002E7FC9" w14:paraId="2FE75163" w14:textId="77777777" w:rsidTr="0016586A">
        <w:trPr>
          <w:trHeight w:val="330"/>
        </w:trPr>
        <w:tc>
          <w:tcPr>
            <w:tcW w:w="1077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D87402" w14:textId="1C96C1AA" w:rsidR="00DB3B8E" w:rsidRPr="002E7FC9" w:rsidRDefault="00DB3B8E" w:rsidP="00DB3B8E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SCAN</w:t>
            </w:r>
          </w:p>
        </w:tc>
      </w:tr>
      <w:tr w:rsidR="00DB3B8E" w:rsidRPr="002E7FC9" w14:paraId="03D4E5BE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4E82B3" w14:textId="77777777" w:rsidR="00DB3B8E" w:rsidRPr="002E7FC9" w:rsidRDefault="00DB3B8E" w:rsidP="00DB3B8E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F8E260" w14:textId="653C4A5D" w:rsidR="00DB3B8E" w:rsidRPr="002E7FC9" w:rsidRDefault="00DB3B8E" w:rsidP="00DB3B8E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Scan speed (min)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112C14" w14:textId="22F65365" w:rsidR="00DB3B8E" w:rsidRPr="002E7FC9" w:rsidRDefault="0054599C" w:rsidP="00DB3B8E">
            <w:pPr>
              <w:rPr>
                <w:color w:val="000000"/>
                <w:sz w:val="24"/>
                <w:szCs w:val="24"/>
                <w:lang w:val="en-US" w:eastAsia="ru-RU"/>
              </w:rPr>
            </w:pPr>
            <w:r>
              <w:rPr>
                <w:color w:val="000000"/>
                <w:sz w:val="24"/>
                <w:szCs w:val="24"/>
                <w:lang w:eastAsia="ru-RU"/>
              </w:rPr>
              <w:t>3</w:t>
            </w:r>
            <w:r w:rsidRPr="000544D5">
              <w:rPr>
                <w:color w:val="000000"/>
                <w:sz w:val="24"/>
                <w:szCs w:val="24"/>
                <w:lang w:eastAsia="ru-RU"/>
              </w:rPr>
              <w:t>5 ipm (</w:t>
            </w:r>
            <w:r>
              <w:rPr>
                <w:color w:val="000000"/>
                <w:sz w:val="24"/>
                <w:szCs w:val="24"/>
                <w:lang w:eastAsia="ru-RU"/>
              </w:rPr>
              <w:t>single side</w:t>
            </w:r>
            <w:r w:rsidRPr="000544D5">
              <w:rPr>
                <w:color w:val="000000"/>
                <w:sz w:val="24"/>
                <w:szCs w:val="24"/>
                <w:lang w:eastAsia="ru-RU"/>
              </w:rPr>
              <w:t>)</w:t>
            </w:r>
          </w:p>
        </w:tc>
      </w:tr>
      <w:tr w:rsidR="00DB3B8E" w:rsidRPr="002E7FC9" w14:paraId="3E875C71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2EEAA8" w14:textId="77777777" w:rsidR="00DB3B8E" w:rsidRPr="002E7FC9" w:rsidRDefault="00DB3B8E" w:rsidP="00DB3B8E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1ED184F" w14:textId="3CA47F9F" w:rsidR="00DB3B8E" w:rsidRPr="002E7FC9" w:rsidRDefault="00055890" w:rsidP="00DB3B8E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Scan file format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CA4A0A" w14:textId="3B7D2F3E" w:rsidR="00DB3B8E" w:rsidRPr="002E7FC9" w:rsidRDefault="00055890" w:rsidP="00DB3B8E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PDF, JPG</w:t>
            </w:r>
            <w:r w:rsidR="00DC49A2"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, </w:t>
            </w:r>
            <w:r w:rsidR="00DC49A2" w:rsidRPr="002E7FC9">
              <w:rPr>
                <w:lang w:val="en-US"/>
              </w:rPr>
              <w:t xml:space="preserve"> TIFF</w:t>
            </w:r>
          </w:p>
        </w:tc>
      </w:tr>
      <w:tr w:rsidR="00055890" w:rsidRPr="002E7FC9" w14:paraId="1BD6DB9B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34CC4A" w14:textId="77777777" w:rsidR="00055890" w:rsidRPr="002E7FC9" w:rsidRDefault="00055890" w:rsidP="00DB3B8E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8E175D" w14:textId="4D2F0D8A" w:rsidR="00055890" w:rsidRPr="002E7FC9" w:rsidRDefault="00055890" w:rsidP="00DB3B8E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Scan type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231484" w14:textId="2AF6A56B" w:rsidR="00055890" w:rsidRPr="002E7FC9" w:rsidRDefault="00055890" w:rsidP="00DB3B8E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Flatbed, </w:t>
            </w:r>
            <w:r w:rsidR="00EC5233" w:rsidRPr="002E7FC9">
              <w:rPr>
                <w:color w:val="000000"/>
                <w:sz w:val="24"/>
                <w:szCs w:val="24"/>
                <w:lang w:val="en-US" w:eastAsia="ru-RU"/>
              </w:rPr>
              <w:t>D</w:t>
            </w:r>
            <w:r w:rsidRPr="002E7FC9">
              <w:rPr>
                <w:color w:val="000000"/>
                <w:sz w:val="24"/>
                <w:szCs w:val="24"/>
                <w:lang w:val="en-US" w:eastAsia="ru-RU"/>
              </w:rPr>
              <w:t>ADF</w:t>
            </w:r>
            <w:r w:rsidR="00DC49A2"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 50 sheets</w:t>
            </w:r>
            <w:r w:rsidRPr="002E7FC9">
              <w:rPr>
                <w:color w:val="000000"/>
                <w:sz w:val="24"/>
                <w:szCs w:val="24"/>
                <w:lang w:val="en-US" w:eastAsia="ru-RU"/>
              </w:rPr>
              <w:t>;</w:t>
            </w:r>
            <w:r w:rsidR="00EC5233"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 two-sided scanning; Skip Blank Pages; Edge Erase;</w:t>
            </w:r>
          </w:p>
        </w:tc>
      </w:tr>
      <w:tr w:rsidR="00055890" w:rsidRPr="002E7FC9" w14:paraId="56DAE828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174BA6" w14:textId="77777777" w:rsidR="00055890" w:rsidRPr="002E7FC9" w:rsidRDefault="00055890" w:rsidP="00DB3B8E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BDF4E0" w14:textId="0893AEB9" w:rsidR="00055890" w:rsidRPr="002E7FC9" w:rsidRDefault="00055890" w:rsidP="00DB3B8E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Scan</w:t>
            </w:r>
            <w:r w:rsidR="00356195"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 xml:space="preserve"> resolution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67F97C" w14:textId="387AD1D1" w:rsidR="00055890" w:rsidRPr="002E7FC9" w:rsidRDefault="00356195" w:rsidP="00DB3B8E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FF28D6">
              <w:rPr>
                <w:sz w:val="24"/>
                <w:szCs w:val="24"/>
                <w:lang w:val="en-US" w:eastAsia="ru-RU"/>
              </w:rPr>
              <w:t xml:space="preserve">min. </w:t>
            </w:r>
            <w:r w:rsidR="000318A2" w:rsidRPr="00FF28D6">
              <w:rPr>
                <w:sz w:val="24"/>
                <w:szCs w:val="24"/>
                <w:lang w:val="en-US" w:eastAsia="ru-RU"/>
              </w:rPr>
              <w:t>60</w:t>
            </w:r>
            <w:r w:rsidRPr="00FF28D6">
              <w:rPr>
                <w:sz w:val="24"/>
                <w:szCs w:val="24"/>
                <w:lang w:val="en-US" w:eastAsia="ru-RU"/>
              </w:rPr>
              <w:t>0x</w:t>
            </w:r>
            <w:r w:rsidR="000318A2" w:rsidRPr="00FF28D6">
              <w:rPr>
                <w:sz w:val="24"/>
                <w:szCs w:val="24"/>
                <w:lang w:val="en-US" w:eastAsia="ru-RU"/>
              </w:rPr>
              <w:t>6</w:t>
            </w:r>
            <w:r w:rsidRPr="00FF28D6">
              <w:rPr>
                <w:sz w:val="24"/>
                <w:szCs w:val="24"/>
                <w:lang w:val="en-US" w:eastAsia="ru-RU"/>
              </w:rPr>
              <w:t>00 dpi</w:t>
            </w:r>
          </w:p>
        </w:tc>
      </w:tr>
      <w:tr w:rsidR="00356195" w:rsidRPr="002E7FC9" w14:paraId="3FA0082E" w14:textId="77777777" w:rsidTr="00424C61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BA720C" w14:textId="77777777" w:rsidR="00356195" w:rsidRPr="002E7FC9" w:rsidRDefault="00356195" w:rsidP="00DB3B8E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B63391" w14:textId="70B8BC32" w:rsidR="00356195" w:rsidRPr="002E7FC9" w:rsidRDefault="00356195" w:rsidP="00DB3B8E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Scan features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E5093B" w14:textId="52F9196B" w:rsidR="00356195" w:rsidRPr="002E7FC9" w:rsidRDefault="00356195" w:rsidP="00DB3B8E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Scan to USB, </w:t>
            </w:r>
            <w:r w:rsidR="00DC49A2"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email </w:t>
            </w:r>
            <w:r w:rsidR="00DC49A2" w:rsidRPr="002E7FC9">
              <w:rPr>
                <w:lang w:val="en-US"/>
              </w:rPr>
              <w:t>LDAP</w:t>
            </w:r>
            <w:r w:rsidRPr="002E7FC9">
              <w:rPr>
                <w:color w:val="000000"/>
                <w:sz w:val="24"/>
                <w:szCs w:val="24"/>
                <w:lang w:val="en-US" w:eastAsia="ru-RU"/>
              </w:rPr>
              <w:t>, network folder, computer</w:t>
            </w:r>
            <w:r w:rsidR="00DC49A2"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, </w:t>
            </w:r>
            <w:r w:rsidR="00B77156" w:rsidRPr="002E7FC9">
              <w:rPr>
                <w:lang w:val="en-US"/>
              </w:rPr>
              <w:t xml:space="preserve"> Microsoft SharePoint®</w:t>
            </w:r>
          </w:p>
        </w:tc>
      </w:tr>
      <w:tr w:rsidR="00EC5233" w:rsidRPr="002E7FC9" w14:paraId="37B93FF0" w14:textId="77777777" w:rsidTr="006726BD">
        <w:trPr>
          <w:trHeight w:val="330"/>
        </w:trPr>
        <w:tc>
          <w:tcPr>
            <w:tcW w:w="1077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4EF27B" w14:textId="6DAF0FEA" w:rsidR="00EC5233" w:rsidRPr="002E7FC9" w:rsidRDefault="00EC5233" w:rsidP="00EC5233">
            <w:pPr>
              <w:jc w:val="center"/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OTHER</w:t>
            </w:r>
          </w:p>
        </w:tc>
      </w:tr>
      <w:tr w:rsidR="00EC5233" w:rsidRPr="002E7FC9" w14:paraId="68110F25" w14:textId="77777777" w:rsidTr="00DB3B8E">
        <w:trPr>
          <w:trHeight w:val="645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D69933" w14:textId="77777777" w:rsidR="00EC5233" w:rsidRPr="002E7FC9" w:rsidRDefault="00EC5233" w:rsidP="00EC5233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C03084" w14:textId="1D5C73F7" w:rsidR="00EC5233" w:rsidRPr="002E7FC9" w:rsidRDefault="00EC5233" w:rsidP="00EC5233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Memory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11FC83" w14:textId="37BEA0D9" w:rsidR="00EC5233" w:rsidRPr="00FF28D6" w:rsidRDefault="00EC5233" w:rsidP="00EC5233">
            <w:pPr>
              <w:rPr>
                <w:sz w:val="24"/>
                <w:szCs w:val="24"/>
                <w:lang w:val="en-US" w:eastAsia="ru-RU"/>
              </w:rPr>
            </w:pPr>
            <w:r w:rsidRPr="00FF28D6">
              <w:rPr>
                <w:sz w:val="24"/>
                <w:szCs w:val="24"/>
                <w:lang w:val="en-US" w:eastAsia="ru-RU"/>
              </w:rPr>
              <w:t xml:space="preserve">min. </w:t>
            </w:r>
            <w:r w:rsidR="00F8109C" w:rsidRPr="00FF28D6">
              <w:rPr>
                <w:sz w:val="24"/>
                <w:szCs w:val="24"/>
                <w:lang w:val="en-US" w:eastAsia="ru-RU"/>
              </w:rPr>
              <w:t>1024</w:t>
            </w:r>
            <w:r w:rsidRPr="00FF28D6">
              <w:rPr>
                <w:sz w:val="24"/>
                <w:szCs w:val="24"/>
                <w:lang w:val="en-US" w:eastAsia="ru-RU"/>
              </w:rPr>
              <w:t xml:space="preserve"> MB;</w:t>
            </w:r>
          </w:p>
        </w:tc>
      </w:tr>
      <w:tr w:rsidR="00EC5233" w:rsidRPr="002E7FC9" w14:paraId="0FAF4883" w14:textId="77777777" w:rsidTr="00D150FA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7EEB4F" w14:textId="77777777" w:rsidR="00EC5233" w:rsidRPr="002E7FC9" w:rsidRDefault="00EC5233" w:rsidP="00EC5233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1632FB" w14:textId="3CEEB117" w:rsidR="00EC5233" w:rsidRPr="002E7FC9" w:rsidRDefault="00EC5233" w:rsidP="00EC5233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Processor speed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AE95A2" w14:textId="7E07F235" w:rsidR="00EC5233" w:rsidRPr="00FF28D6" w:rsidRDefault="00EC5233" w:rsidP="00EC5233">
            <w:pPr>
              <w:rPr>
                <w:sz w:val="24"/>
                <w:szCs w:val="24"/>
                <w:lang w:val="en-US" w:eastAsia="ru-RU"/>
              </w:rPr>
            </w:pPr>
            <w:r w:rsidRPr="00FF28D6">
              <w:rPr>
                <w:sz w:val="24"/>
                <w:szCs w:val="24"/>
                <w:lang w:val="en-US" w:eastAsia="ru-RU"/>
              </w:rPr>
              <w:t xml:space="preserve">Min. </w:t>
            </w:r>
            <w:r w:rsidR="00C93A04" w:rsidRPr="00FF28D6">
              <w:rPr>
                <w:sz w:val="24"/>
                <w:szCs w:val="24"/>
                <w:lang w:val="en-US" w:eastAsia="ru-RU"/>
              </w:rPr>
              <w:t>8</w:t>
            </w:r>
            <w:r w:rsidR="00A443D7" w:rsidRPr="00FF28D6">
              <w:rPr>
                <w:sz w:val="24"/>
                <w:szCs w:val="24"/>
                <w:lang w:val="en-US" w:eastAsia="ru-RU"/>
              </w:rPr>
              <w:t>00</w:t>
            </w:r>
            <w:r w:rsidRPr="00FF28D6">
              <w:rPr>
                <w:sz w:val="24"/>
                <w:szCs w:val="24"/>
                <w:lang w:val="en-US" w:eastAsia="ru-RU"/>
              </w:rPr>
              <w:t>MHZ;</w:t>
            </w:r>
          </w:p>
        </w:tc>
      </w:tr>
      <w:tr w:rsidR="00EC5233" w:rsidRPr="002E7FC9" w14:paraId="73A3B5C7" w14:textId="77777777" w:rsidTr="00EC5233">
        <w:trPr>
          <w:trHeight w:val="93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7D8934" w14:textId="77777777" w:rsidR="00EC5233" w:rsidRPr="002E7FC9" w:rsidRDefault="00EC5233" w:rsidP="00EC5233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0571E6" w14:textId="592FF67B" w:rsidR="00EC5233" w:rsidRPr="002E7FC9" w:rsidRDefault="00EC5233" w:rsidP="00EC5233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Interfaces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EF4E83" w14:textId="746A6E58" w:rsidR="00EC5233" w:rsidRPr="002E7FC9" w:rsidRDefault="00EC5233" w:rsidP="00EC5233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Gigabit Ethernet port, </w:t>
            </w:r>
            <w:r w:rsidR="003337EA" w:rsidRPr="002E7FC9">
              <w:rPr>
                <w:color w:val="000000"/>
                <w:sz w:val="24"/>
                <w:szCs w:val="24"/>
                <w:lang w:val="en-US" w:eastAsia="ru-RU"/>
              </w:rPr>
              <w:t>min. 1 rear host port; min. 1 front USB port.</w:t>
            </w:r>
          </w:p>
        </w:tc>
      </w:tr>
      <w:tr w:rsidR="00EC5233" w:rsidRPr="002E7FC9" w14:paraId="0785863D" w14:textId="77777777" w:rsidTr="00EC5233">
        <w:trPr>
          <w:trHeight w:val="645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818A5A" w14:textId="77777777" w:rsidR="00EC5233" w:rsidRPr="002E7FC9" w:rsidRDefault="00EC5233" w:rsidP="00EC5233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A590AA" w14:textId="3A18DC87" w:rsidR="00EC5233" w:rsidRPr="002E7FC9" w:rsidRDefault="003337EA" w:rsidP="00EC5233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Paper handling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AB87CD" w14:textId="77AA8D94" w:rsidR="00EC5233" w:rsidRPr="002E7FC9" w:rsidRDefault="003337EA" w:rsidP="00EC5233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Min. </w:t>
            </w:r>
            <w:r w:rsidR="00A443D7" w:rsidRPr="002E7FC9">
              <w:rPr>
                <w:color w:val="000000"/>
                <w:sz w:val="24"/>
                <w:szCs w:val="24"/>
                <w:lang w:val="en-US" w:eastAsia="ru-RU"/>
              </w:rPr>
              <w:t>350</w:t>
            </w:r>
            <w:r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 sheet A4 </w:t>
            </w:r>
            <w:r w:rsidR="00A443D7" w:rsidRPr="002E7FC9">
              <w:rPr>
                <w:color w:val="000000"/>
                <w:sz w:val="24"/>
                <w:szCs w:val="24"/>
                <w:lang w:val="en-US" w:eastAsia="ru-RU"/>
              </w:rPr>
              <w:t>input</w:t>
            </w:r>
            <w:r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 tray</w:t>
            </w:r>
            <w:r w:rsidR="000544D5" w:rsidRPr="002E7FC9">
              <w:rPr>
                <w:color w:val="000000"/>
                <w:sz w:val="24"/>
                <w:szCs w:val="24"/>
                <w:lang w:val="en-US" w:eastAsia="ru-RU"/>
              </w:rPr>
              <w:t>.</w:t>
            </w:r>
          </w:p>
        </w:tc>
      </w:tr>
      <w:tr w:rsidR="00EC5233" w:rsidRPr="002E7FC9" w14:paraId="5F31CF5C" w14:textId="77777777" w:rsidTr="00EC5233">
        <w:trPr>
          <w:trHeight w:val="111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7B7F92" w14:textId="77777777" w:rsidR="00EC5233" w:rsidRPr="002E7FC9" w:rsidRDefault="00EC5233" w:rsidP="00EC5233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D9BA5D" w14:textId="5D431DF3" w:rsidR="00EC5233" w:rsidRPr="002E7FC9" w:rsidRDefault="003337EA" w:rsidP="00EC5233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Paper  weight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CF4FB6" w14:textId="4BF742FD" w:rsidR="00EC5233" w:rsidRPr="002E7FC9" w:rsidRDefault="003337EA" w:rsidP="00EC5233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Min. 60g/m2 and min. up to 1</w:t>
            </w:r>
            <w:r w:rsidR="00F34988">
              <w:rPr>
                <w:color w:val="000000"/>
                <w:sz w:val="24"/>
                <w:szCs w:val="24"/>
                <w:lang w:val="en-US" w:eastAsia="ru-RU"/>
              </w:rPr>
              <w:t>20</w:t>
            </w:r>
            <w:r w:rsidRPr="002E7FC9">
              <w:rPr>
                <w:color w:val="000000"/>
                <w:sz w:val="24"/>
                <w:szCs w:val="24"/>
                <w:lang w:val="en-US" w:eastAsia="ru-RU"/>
              </w:rPr>
              <w:t>g/m2</w:t>
            </w:r>
          </w:p>
        </w:tc>
      </w:tr>
      <w:tr w:rsidR="000544D5" w:rsidRPr="002E7FC9" w14:paraId="5EB8A504" w14:textId="77777777" w:rsidTr="00EC5233">
        <w:trPr>
          <w:trHeight w:val="111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9DEA12" w14:textId="77777777" w:rsidR="000544D5" w:rsidRPr="002E7FC9" w:rsidRDefault="000544D5" w:rsidP="00EC5233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296CCF" w14:textId="2DC6140E" w:rsidR="000544D5" w:rsidRPr="002E7FC9" w:rsidRDefault="000544D5" w:rsidP="00EC5233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OS Compatibility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402AD9" w14:textId="07D6E268" w:rsidR="000544D5" w:rsidRPr="002E7FC9" w:rsidRDefault="000544D5" w:rsidP="00EC5233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Win 10, Win 8.1, Win 7, Mac OS.</w:t>
            </w:r>
          </w:p>
        </w:tc>
      </w:tr>
      <w:tr w:rsidR="00EC5233" w:rsidRPr="002E7FC9" w14:paraId="6CB7DB39" w14:textId="77777777" w:rsidTr="00424C61">
        <w:trPr>
          <w:trHeight w:val="645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F40A83" w14:textId="77777777" w:rsidR="000544D5" w:rsidRPr="002E7FC9" w:rsidRDefault="000544D5" w:rsidP="00EC5233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</w:p>
          <w:p w14:paraId="10F3C75D" w14:textId="13311B61" w:rsidR="00EC5233" w:rsidRPr="002E7FC9" w:rsidRDefault="00EC5233" w:rsidP="00EC5233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33E9B0" w14:textId="1405208E" w:rsidR="00EC5233" w:rsidRPr="002E7FC9" w:rsidRDefault="00EC5233" w:rsidP="00EC5233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Cartridges</w:t>
            </w:r>
            <w:r w:rsidR="000544D5"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 xml:space="preserve"> included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8F9E7" w14:textId="3C98996C" w:rsidR="00EC5233" w:rsidRPr="002E7FC9" w:rsidRDefault="00EC5233" w:rsidP="00EC5233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Standard cartridge</w:t>
            </w:r>
            <w:r w:rsidR="00DC49A2"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 3000 pages A4</w:t>
            </w:r>
            <w:r w:rsidRPr="002E7FC9">
              <w:rPr>
                <w:color w:val="000000"/>
                <w:sz w:val="24"/>
                <w:szCs w:val="24"/>
                <w:lang w:val="en-US" w:eastAsia="ru-RU"/>
              </w:rPr>
              <w:t>;</w:t>
            </w:r>
          </w:p>
        </w:tc>
      </w:tr>
      <w:tr w:rsidR="00EC5233" w:rsidRPr="002E7FC9" w14:paraId="7CF9CABB" w14:textId="77777777" w:rsidTr="00424C61">
        <w:trPr>
          <w:trHeight w:val="6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61FE69" w14:textId="77777777" w:rsidR="00EC5233" w:rsidRPr="002E7FC9" w:rsidRDefault="00EC5233" w:rsidP="00EC5233">
            <w:pPr>
              <w:jc w:val="center"/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> 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69E0C8" w14:textId="77777777" w:rsidR="00EC5233" w:rsidRPr="002E7FC9" w:rsidRDefault="00EC5233" w:rsidP="00EC5233">
            <w:pPr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b/>
                <w:bCs/>
                <w:color w:val="000000"/>
                <w:sz w:val="24"/>
                <w:szCs w:val="24"/>
                <w:lang w:val="en-US" w:eastAsia="ru-RU"/>
              </w:rPr>
              <w:t>Warranty: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E11BF1" w14:textId="2F51BAB8" w:rsidR="00EC5233" w:rsidRPr="002E7FC9" w:rsidRDefault="000544D5" w:rsidP="00EC5233">
            <w:pPr>
              <w:rPr>
                <w:color w:val="000000"/>
                <w:sz w:val="24"/>
                <w:szCs w:val="24"/>
                <w:lang w:val="en-US" w:eastAsia="ru-RU"/>
              </w:rPr>
            </w:pPr>
            <w:r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 Min. 3</w:t>
            </w:r>
            <w:r w:rsidR="00EC5233" w:rsidRPr="002E7FC9">
              <w:rPr>
                <w:color w:val="000000"/>
                <w:sz w:val="24"/>
                <w:szCs w:val="24"/>
                <w:lang w:val="en-US" w:eastAsia="ru-RU"/>
              </w:rPr>
              <w:t xml:space="preserve"> Years On-site official manufacturer warranty</w:t>
            </w:r>
          </w:p>
        </w:tc>
      </w:tr>
    </w:tbl>
    <w:p w14:paraId="0CB949D7" w14:textId="3B526B30" w:rsidR="00145CB7" w:rsidRPr="002E7FC9" w:rsidRDefault="00145CB7" w:rsidP="00145CB7">
      <w:pPr>
        <w:rPr>
          <w:b/>
          <w:sz w:val="24"/>
          <w:lang w:val="en-US"/>
        </w:rPr>
      </w:pPr>
    </w:p>
    <w:p w14:paraId="1EB47911" w14:textId="51835C85" w:rsidR="00145CB7" w:rsidRPr="002E7FC9" w:rsidRDefault="00145CB7" w:rsidP="00145CB7">
      <w:pPr>
        <w:rPr>
          <w:b/>
          <w:sz w:val="24"/>
          <w:lang w:val="en-US"/>
        </w:rPr>
      </w:pPr>
    </w:p>
    <w:p w14:paraId="7B2E7C6A" w14:textId="4FE50368" w:rsidR="0029132A" w:rsidRPr="002E7FC9" w:rsidRDefault="0029132A" w:rsidP="00424C61">
      <w:pPr>
        <w:spacing w:before="10"/>
        <w:rPr>
          <w:b/>
          <w:sz w:val="24"/>
          <w:lang w:val="en-US"/>
        </w:rPr>
      </w:pPr>
    </w:p>
    <w:sectPr w:rsidR="0029132A" w:rsidRPr="002E7FC9">
      <w:type w:val="continuous"/>
      <w:pgSz w:w="11910" w:h="16840"/>
      <w:pgMar w:top="1020" w:right="44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60F47"/>
    <w:multiLevelType w:val="hybridMultilevel"/>
    <w:tmpl w:val="9A7AD20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517956"/>
    <w:multiLevelType w:val="hybridMultilevel"/>
    <w:tmpl w:val="66AA1DA6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D53354"/>
    <w:multiLevelType w:val="hybridMultilevel"/>
    <w:tmpl w:val="936C3144"/>
    <w:lvl w:ilvl="0" w:tplc="0418000F">
      <w:start w:val="1"/>
      <w:numFmt w:val="decimal"/>
      <w:lvlText w:val="%1."/>
      <w:lvlJc w:val="left"/>
      <w:pPr>
        <w:ind w:left="3600" w:hanging="360"/>
      </w:pPr>
    </w:lvl>
    <w:lvl w:ilvl="1" w:tplc="04180019" w:tentative="1">
      <w:start w:val="1"/>
      <w:numFmt w:val="lowerLetter"/>
      <w:lvlText w:val="%2."/>
      <w:lvlJc w:val="left"/>
      <w:pPr>
        <w:ind w:left="4320" w:hanging="360"/>
      </w:pPr>
    </w:lvl>
    <w:lvl w:ilvl="2" w:tplc="0418001B" w:tentative="1">
      <w:start w:val="1"/>
      <w:numFmt w:val="lowerRoman"/>
      <w:lvlText w:val="%3."/>
      <w:lvlJc w:val="right"/>
      <w:pPr>
        <w:ind w:left="5040" w:hanging="180"/>
      </w:pPr>
    </w:lvl>
    <w:lvl w:ilvl="3" w:tplc="0418000F" w:tentative="1">
      <w:start w:val="1"/>
      <w:numFmt w:val="decimal"/>
      <w:lvlText w:val="%4."/>
      <w:lvlJc w:val="left"/>
      <w:pPr>
        <w:ind w:left="5760" w:hanging="360"/>
      </w:pPr>
    </w:lvl>
    <w:lvl w:ilvl="4" w:tplc="04180019" w:tentative="1">
      <w:start w:val="1"/>
      <w:numFmt w:val="lowerLetter"/>
      <w:lvlText w:val="%5."/>
      <w:lvlJc w:val="left"/>
      <w:pPr>
        <w:ind w:left="6480" w:hanging="360"/>
      </w:pPr>
    </w:lvl>
    <w:lvl w:ilvl="5" w:tplc="0418001B" w:tentative="1">
      <w:start w:val="1"/>
      <w:numFmt w:val="lowerRoman"/>
      <w:lvlText w:val="%6."/>
      <w:lvlJc w:val="right"/>
      <w:pPr>
        <w:ind w:left="7200" w:hanging="180"/>
      </w:pPr>
    </w:lvl>
    <w:lvl w:ilvl="6" w:tplc="0418000F" w:tentative="1">
      <w:start w:val="1"/>
      <w:numFmt w:val="decimal"/>
      <w:lvlText w:val="%7."/>
      <w:lvlJc w:val="left"/>
      <w:pPr>
        <w:ind w:left="7920" w:hanging="360"/>
      </w:pPr>
    </w:lvl>
    <w:lvl w:ilvl="7" w:tplc="04180019" w:tentative="1">
      <w:start w:val="1"/>
      <w:numFmt w:val="lowerLetter"/>
      <w:lvlText w:val="%8."/>
      <w:lvlJc w:val="left"/>
      <w:pPr>
        <w:ind w:left="8640" w:hanging="360"/>
      </w:pPr>
    </w:lvl>
    <w:lvl w:ilvl="8" w:tplc="0418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65165B1F"/>
    <w:multiLevelType w:val="hybridMultilevel"/>
    <w:tmpl w:val="1A92C534"/>
    <w:lvl w:ilvl="0" w:tplc="0418000F">
      <w:start w:val="1"/>
      <w:numFmt w:val="decimal"/>
      <w:lvlText w:val="%1."/>
      <w:lvlJc w:val="left"/>
      <w:pPr>
        <w:ind w:left="6480" w:hanging="360"/>
      </w:pPr>
    </w:lvl>
    <w:lvl w:ilvl="1" w:tplc="04180019" w:tentative="1">
      <w:start w:val="1"/>
      <w:numFmt w:val="lowerLetter"/>
      <w:lvlText w:val="%2."/>
      <w:lvlJc w:val="left"/>
      <w:pPr>
        <w:ind w:left="7200" w:hanging="360"/>
      </w:pPr>
    </w:lvl>
    <w:lvl w:ilvl="2" w:tplc="0418001B" w:tentative="1">
      <w:start w:val="1"/>
      <w:numFmt w:val="lowerRoman"/>
      <w:lvlText w:val="%3."/>
      <w:lvlJc w:val="right"/>
      <w:pPr>
        <w:ind w:left="7920" w:hanging="180"/>
      </w:pPr>
    </w:lvl>
    <w:lvl w:ilvl="3" w:tplc="0418000F" w:tentative="1">
      <w:start w:val="1"/>
      <w:numFmt w:val="decimal"/>
      <w:lvlText w:val="%4."/>
      <w:lvlJc w:val="left"/>
      <w:pPr>
        <w:ind w:left="8640" w:hanging="360"/>
      </w:pPr>
    </w:lvl>
    <w:lvl w:ilvl="4" w:tplc="04180019" w:tentative="1">
      <w:start w:val="1"/>
      <w:numFmt w:val="lowerLetter"/>
      <w:lvlText w:val="%5."/>
      <w:lvlJc w:val="left"/>
      <w:pPr>
        <w:ind w:left="9360" w:hanging="360"/>
      </w:pPr>
    </w:lvl>
    <w:lvl w:ilvl="5" w:tplc="0418001B" w:tentative="1">
      <w:start w:val="1"/>
      <w:numFmt w:val="lowerRoman"/>
      <w:lvlText w:val="%6."/>
      <w:lvlJc w:val="right"/>
      <w:pPr>
        <w:ind w:left="10080" w:hanging="180"/>
      </w:pPr>
    </w:lvl>
    <w:lvl w:ilvl="6" w:tplc="0418000F" w:tentative="1">
      <w:start w:val="1"/>
      <w:numFmt w:val="decimal"/>
      <w:lvlText w:val="%7."/>
      <w:lvlJc w:val="left"/>
      <w:pPr>
        <w:ind w:left="10800" w:hanging="360"/>
      </w:pPr>
    </w:lvl>
    <w:lvl w:ilvl="7" w:tplc="04180019" w:tentative="1">
      <w:start w:val="1"/>
      <w:numFmt w:val="lowerLetter"/>
      <w:lvlText w:val="%8."/>
      <w:lvlJc w:val="left"/>
      <w:pPr>
        <w:ind w:left="11520" w:hanging="360"/>
      </w:pPr>
    </w:lvl>
    <w:lvl w:ilvl="8" w:tplc="0418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4" w15:restartNumberingAfterBreak="0">
    <w:nsid w:val="6DF47C13"/>
    <w:multiLevelType w:val="hybridMultilevel"/>
    <w:tmpl w:val="8BA6D36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zU1Njc2NDE2MjNW0lEKTi0uzszPAykwrgUA/6tilCwAAAA="/>
  </w:docVars>
  <w:rsids>
    <w:rsidRoot w:val="008C0942"/>
    <w:rsid w:val="00020526"/>
    <w:rsid w:val="00027C4A"/>
    <w:rsid w:val="00027EFD"/>
    <w:rsid w:val="000318A2"/>
    <w:rsid w:val="00034D97"/>
    <w:rsid w:val="00042C6C"/>
    <w:rsid w:val="000544D5"/>
    <w:rsid w:val="00055890"/>
    <w:rsid w:val="000A73FA"/>
    <w:rsid w:val="000C0C1F"/>
    <w:rsid w:val="000D3B07"/>
    <w:rsid w:val="000F449D"/>
    <w:rsid w:val="0010081F"/>
    <w:rsid w:val="00110641"/>
    <w:rsid w:val="00145CB7"/>
    <w:rsid w:val="001545CB"/>
    <w:rsid w:val="001635FE"/>
    <w:rsid w:val="00172515"/>
    <w:rsid w:val="00196D52"/>
    <w:rsid w:val="001B1CE1"/>
    <w:rsid w:val="001B207D"/>
    <w:rsid w:val="001F4804"/>
    <w:rsid w:val="001F49A5"/>
    <w:rsid w:val="00211681"/>
    <w:rsid w:val="002128EB"/>
    <w:rsid w:val="00256570"/>
    <w:rsid w:val="00265ACF"/>
    <w:rsid w:val="00267592"/>
    <w:rsid w:val="00277224"/>
    <w:rsid w:val="0029132A"/>
    <w:rsid w:val="00295C11"/>
    <w:rsid w:val="002B3463"/>
    <w:rsid w:val="002E7FC9"/>
    <w:rsid w:val="002F3F68"/>
    <w:rsid w:val="0030514C"/>
    <w:rsid w:val="003337EA"/>
    <w:rsid w:val="00356195"/>
    <w:rsid w:val="003C376C"/>
    <w:rsid w:val="003D36F2"/>
    <w:rsid w:val="003D74E2"/>
    <w:rsid w:val="003F1F42"/>
    <w:rsid w:val="003F4D47"/>
    <w:rsid w:val="00424C61"/>
    <w:rsid w:val="00437F2C"/>
    <w:rsid w:val="00490730"/>
    <w:rsid w:val="004A21FD"/>
    <w:rsid w:val="004A2B61"/>
    <w:rsid w:val="004B178B"/>
    <w:rsid w:val="004C30FE"/>
    <w:rsid w:val="004E5186"/>
    <w:rsid w:val="004E7502"/>
    <w:rsid w:val="0054599C"/>
    <w:rsid w:val="005577C6"/>
    <w:rsid w:val="005676A1"/>
    <w:rsid w:val="0059446C"/>
    <w:rsid w:val="005E0B69"/>
    <w:rsid w:val="005E141B"/>
    <w:rsid w:val="005E22BA"/>
    <w:rsid w:val="005E5AD8"/>
    <w:rsid w:val="00613367"/>
    <w:rsid w:val="00633F80"/>
    <w:rsid w:val="0067270C"/>
    <w:rsid w:val="00673CAF"/>
    <w:rsid w:val="006C130C"/>
    <w:rsid w:val="006F07C3"/>
    <w:rsid w:val="007112D0"/>
    <w:rsid w:val="00735A68"/>
    <w:rsid w:val="00741297"/>
    <w:rsid w:val="007556C8"/>
    <w:rsid w:val="007A7D9C"/>
    <w:rsid w:val="008228DC"/>
    <w:rsid w:val="00877BAC"/>
    <w:rsid w:val="00890B46"/>
    <w:rsid w:val="008C0942"/>
    <w:rsid w:val="009137CC"/>
    <w:rsid w:val="0095185A"/>
    <w:rsid w:val="00A020C8"/>
    <w:rsid w:val="00A02C2B"/>
    <w:rsid w:val="00A1132B"/>
    <w:rsid w:val="00A20E9E"/>
    <w:rsid w:val="00A443D7"/>
    <w:rsid w:val="00A619C9"/>
    <w:rsid w:val="00A862DD"/>
    <w:rsid w:val="00A87259"/>
    <w:rsid w:val="00A8759B"/>
    <w:rsid w:val="00A91683"/>
    <w:rsid w:val="00AA2CC2"/>
    <w:rsid w:val="00AA353F"/>
    <w:rsid w:val="00AD4135"/>
    <w:rsid w:val="00AE00D2"/>
    <w:rsid w:val="00AF2719"/>
    <w:rsid w:val="00B002F4"/>
    <w:rsid w:val="00B13CC0"/>
    <w:rsid w:val="00B14545"/>
    <w:rsid w:val="00B16DD9"/>
    <w:rsid w:val="00B441A6"/>
    <w:rsid w:val="00B443C9"/>
    <w:rsid w:val="00B47D80"/>
    <w:rsid w:val="00B70D6C"/>
    <w:rsid w:val="00B77156"/>
    <w:rsid w:val="00C16347"/>
    <w:rsid w:val="00C44C94"/>
    <w:rsid w:val="00C77FBF"/>
    <w:rsid w:val="00C8042F"/>
    <w:rsid w:val="00C93A04"/>
    <w:rsid w:val="00CC09EF"/>
    <w:rsid w:val="00CF1745"/>
    <w:rsid w:val="00D150FA"/>
    <w:rsid w:val="00D16896"/>
    <w:rsid w:val="00D643F3"/>
    <w:rsid w:val="00D65C7D"/>
    <w:rsid w:val="00DA750F"/>
    <w:rsid w:val="00DB3B8E"/>
    <w:rsid w:val="00DB6DC1"/>
    <w:rsid w:val="00DB7E0D"/>
    <w:rsid w:val="00DC49A2"/>
    <w:rsid w:val="00DE24A9"/>
    <w:rsid w:val="00E43C53"/>
    <w:rsid w:val="00E47A2C"/>
    <w:rsid w:val="00E50F0E"/>
    <w:rsid w:val="00EA7AB1"/>
    <w:rsid w:val="00EC5233"/>
    <w:rsid w:val="00F07936"/>
    <w:rsid w:val="00F170FC"/>
    <w:rsid w:val="00F264A6"/>
    <w:rsid w:val="00F34988"/>
    <w:rsid w:val="00F35131"/>
    <w:rsid w:val="00F51730"/>
    <w:rsid w:val="00F56E53"/>
    <w:rsid w:val="00F8109C"/>
    <w:rsid w:val="00F93E95"/>
    <w:rsid w:val="00FF2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C7A865"/>
  <w15:docId w15:val="{557463F1-5CB0-4C82-A226-B99EEFFFA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  <w:lang w:val="ro-RO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10"/>
    </w:pPr>
    <w:rPr>
      <w:b/>
      <w:bCs/>
      <w:sz w:val="28"/>
      <w:szCs w:val="28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ind w:left="112"/>
    </w:pPr>
  </w:style>
  <w:style w:type="character" w:styleId="a5">
    <w:name w:val="Strong"/>
    <w:basedOn w:val="a0"/>
    <w:uiPriority w:val="22"/>
    <w:qFormat/>
    <w:rsid w:val="004C30FE"/>
    <w:rPr>
      <w:b/>
      <w:bCs/>
    </w:rPr>
  </w:style>
  <w:style w:type="paragraph" w:styleId="a6">
    <w:name w:val="Balloon Text"/>
    <w:basedOn w:val="a"/>
    <w:link w:val="a7"/>
    <w:uiPriority w:val="99"/>
    <w:semiHidden/>
    <w:unhideWhenUsed/>
    <w:rsid w:val="00172515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172515"/>
    <w:rPr>
      <w:rFonts w:ascii="Segoe UI" w:eastAsia="Times New Roman" w:hAnsi="Segoe UI" w:cs="Segoe UI"/>
      <w:sz w:val="18"/>
      <w:szCs w:val="18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200</Characters>
  <Application>Microsoft Office Word</Application>
  <DocSecurity>0</DocSecurity>
  <Lines>10</Lines>
  <Paragraphs>2</Paragraphs>
  <ScaleCrop>false</ScaleCrop>
  <HeadingPairs>
    <vt:vector size="6" baseType="variant">
      <vt:variant>
        <vt:lpstr>Titlu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Ministerul  Afacerilor  Interne</vt:lpstr>
      <vt:lpstr>Ministerul  Afacerilor  Interne</vt:lpstr>
      <vt:lpstr>Ministerul  Afacerilor  Interne</vt:lpstr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erul  Afacerilor  Interne</dc:title>
  <dc:creator>Name</dc:creator>
  <cp:lastModifiedBy>IGP</cp:lastModifiedBy>
  <cp:revision>3</cp:revision>
  <cp:lastPrinted>2021-06-09T11:16:00Z</cp:lastPrinted>
  <dcterms:created xsi:type="dcterms:W3CDTF">2021-06-16T06:28:00Z</dcterms:created>
  <dcterms:modified xsi:type="dcterms:W3CDTF">2021-06-16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5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2-22T00:00:00Z</vt:filetime>
  </property>
</Properties>
</file>